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>
    <v:background id="_x0000_s1025" o:bwmode="white" o:targetscreensize="800,600">
      <v:fill color2="fill darken(118)" method="linear sigma" focus="100%" type="gradient"/>
    </v:background>
  </w:background>
  <w:body>
    <w:p w:rsidR="005074C2" w:rsidRPr="00CD6E7B" w:rsidRDefault="00676AD7" w:rsidP="00CD6E7B">
      <w:pPr>
        <w:pStyle w:val="NormalWeb"/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CD6E7B">
        <w:rPr>
          <w:rFonts w:ascii="Trebuchet MS" w:hAnsi="Trebuchet MS"/>
        </w:rPr>
        <w:t xml:space="preserve">           </w:t>
      </w:r>
      <w:r w:rsidRPr="00CD6E7B">
        <w:rPr>
          <w:rFonts w:ascii="Trebuchet MS" w:hAnsi="Trebuchet MS"/>
          <w:noProof/>
        </w:rPr>
        <w:drawing>
          <wp:inline distT="0" distB="0" distL="0" distR="0">
            <wp:extent cx="4036868" cy="2272039"/>
            <wp:effectExtent l="57150" t="57150" r="58882" b="52061"/>
            <wp:docPr id="2" name="Picture 1" descr="The 7 layered architecture of AI Mode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7 layered architecture of AI Models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1560" cy="2269051"/>
                    </a:xfrm>
                    <a:prstGeom prst="rect">
                      <a:avLst/>
                    </a:prstGeom>
                    <a:noFill/>
                    <a:ln w="57150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76AD7" w:rsidRPr="00CD6E7B" w:rsidRDefault="00676AD7" w:rsidP="003F2D9B">
      <w:pPr>
        <w:pStyle w:val="Heading3"/>
        <w:numPr>
          <w:ilvl w:val="0"/>
          <w:numId w:val="1"/>
        </w:numPr>
        <w:ind w:left="1985"/>
        <w:contextualSpacing/>
        <w:jc w:val="left"/>
        <w:rPr>
          <w:rFonts w:ascii="Trebuchet MS" w:hAnsi="Trebuchet MS"/>
          <w:sz w:val="28"/>
        </w:rPr>
      </w:pPr>
      <w:r w:rsidRPr="00CD6E7B">
        <w:rPr>
          <w:rStyle w:val="Strong"/>
          <w:rFonts w:ascii="Trebuchet MS" w:hAnsi="Trebuchet MS"/>
          <w:b/>
          <w:bCs w:val="0"/>
          <w:sz w:val="28"/>
        </w:rPr>
        <w:t>Set Up the Document</w:t>
      </w:r>
    </w:p>
    <w:p w:rsidR="00676AD7" w:rsidRPr="00CD6E7B" w:rsidRDefault="00676AD7" w:rsidP="003F2D9B">
      <w:pPr>
        <w:pStyle w:val="NormalWeb"/>
        <w:numPr>
          <w:ilvl w:val="0"/>
          <w:numId w:val="2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CD6E7B">
        <w:rPr>
          <w:rStyle w:val="Strong"/>
          <w:rFonts w:ascii="Trebuchet MS" w:hAnsi="Trebuchet MS"/>
        </w:rPr>
        <w:t xml:space="preserve">Open Adobe </w:t>
      </w:r>
      <w:proofErr w:type="spellStart"/>
      <w:r w:rsidRPr="00CD6E7B">
        <w:rPr>
          <w:rStyle w:val="Strong"/>
          <w:rFonts w:ascii="Trebuchet MS" w:hAnsi="Trebuchet MS"/>
        </w:rPr>
        <w:t>InDesign</w:t>
      </w:r>
      <w:proofErr w:type="spellEnd"/>
      <w:r w:rsidRPr="00CD6E7B">
        <w:rPr>
          <w:rStyle w:val="Strong"/>
          <w:rFonts w:ascii="Trebuchet MS" w:hAnsi="Trebuchet MS"/>
        </w:rPr>
        <w:t>.</w:t>
      </w:r>
    </w:p>
    <w:p w:rsidR="00676AD7" w:rsidRPr="00CD6E7B" w:rsidRDefault="00676AD7" w:rsidP="003F2D9B">
      <w:pPr>
        <w:pStyle w:val="NormalWeb"/>
        <w:numPr>
          <w:ilvl w:val="0"/>
          <w:numId w:val="2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CD6E7B">
        <w:rPr>
          <w:rFonts w:ascii="Trebuchet MS" w:hAnsi="Trebuchet MS"/>
        </w:rPr>
        <w:t xml:space="preserve">Go to </w:t>
      </w:r>
      <w:r w:rsidRPr="00CD6E7B">
        <w:rPr>
          <w:rStyle w:val="Strong"/>
          <w:rFonts w:ascii="Trebuchet MS" w:hAnsi="Trebuchet MS"/>
        </w:rPr>
        <w:t>File &gt; New &gt; Document</w:t>
      </w:r>
      <w:r w:rsidRPr="00CD6E7B">
        <w:rPr>
          <w:rFonts w:ascii="Trebuchet MS" w:hAnsi="Trebuchet MS"/>
        </w:rPr>
        <w:t>.</w:t>
      </w:r>
    </w:p>
    <w:p w:rsidR="00676AD7" w:rsidRPr="00CD6E7B" w:rsidRDefault="00676AD7" w:rsidP="003F2D9B">
      <w:pPr>
        <w:pStyle w:val="NormalWeb"/>
        <w:numPr>
          <w:ilvl w:val="0"/>
          <w:numId w:val="2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CD6E7B">
        <w:rPr>
          <w:rFonts w:ascii="Trebuchet MS" w:hAnsi="Trebuchet MS"/>
        </w:rPr>
        <w:t xml:space="preserve">Choose a </w:t>
      </w:r>
      <w:r w:rsidRPr="00CD6E7B">
        <w:rPr>
          <w:rStyle w:val="Strong"/>
          <w:rFonts w:ascii="Trebuchet MS" w:hAnsi="Trebuchet MS"/>
        </w:rPr>
        <w:t>standard size</w:t>
      </w:r>
      <w:r w:rsidRPr="00CD6E7B">
        <w:rPr>
          <w:rFonts w:ascii="Trebuchet MS" w:hAnsi="Trebuchet MS"/>
        </w:rPr>
        <w:t xml:space="preserve"> (e.g., A4 or Letter).</w:t>
      </w:r>
    </w:p>
    <w:p w:rsidR="00676AD7" w:rsidRPr="00CD6E7B" w:rsidRDefault="00676AD7" w:rsidP="003F2D9B">
      <w:pPr>
        <w:pStyle w:val="NormalWeb"/>
        <w:numPr>
          <w:ilvl w:val="0"/>
          <w:numId w:val="2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CD6E7B">
        <w:rPr>
          <w:rFonts w:ascii="Trebuchet MS" w:hAnsi="Trebuchet MS"/>
        </w:rPr>
        <w:t xml:space="preserve">Set </w:t>
      </w:r>
      <w:r w:rsidRPr="00CD6E7B">
        <w:rPr>
          <w:rStyle w:val="Strong"/>
          <w:rFonts w:ascii="Trebuchet MS" w:hAnsi="Trebuchet MS"/>
        </w:rPr>
        <w:t>orientation to landscape</w:t>
      </w:r>
      <w:r w:rsidRPr="00CD6E7B">
        <w:rPr>
          <w:rFonts w:ascii="Trebuchet MS" w:hAnsi="Trebuchet MS"/>
        </w:rPr>
        <w:t xml:space="preserve"> (optional for better layout).</w:t>
      </w:r>
    </w:p>
    <w:p w:rsidR="00676AD7" w:rsidRPr="00CD6E7B" w:rsidRDefault="00676AD7" w:rsidP="003F2D9B">
      <w:pPr>
        <w:pStyle w:val="NormalWeb"/>
        <w:numPr>
          <w:ilvl w:val="0"/>
          <w:numId w:val="2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CD6E7B">
        <w:rPr>
          <w:rFonts w:ascii="Trebuchet MS" w:hAnsi="Trebuchet MS"/>
        </w:rPr>
        <w:t xml:space="preserve">Click </w:t>
      </w:r>
      <w:r w:rsidRPr="00CD6E7B">
        <w:rPr>
          <w:rStyle w:val="Strong"/>
          <w:rFonts w:ascii="Trebuchet MS" w:hAnsi="Trebuchet MS"/>
        </w:rPr>
        <w:t>Create</w:t>
      </w:r>
      <w:r w:rsidRPr="00CD6E7B">
        <w:rPr>
          <w:rFonts w:ascii="Trebuchet MS" w:hAnsi="Trebuchet MS"/>
        </w:rPr>
        <w:t>.</w:t>
      </w:r>
    </w:p>
    <w:p w:rsidR="00CD6E7B" w:rsidRPr="00CD6E7B" w:rsidRDefault="00CD6E7B" w:rsidP="00CD6E7B">
      <w:pPr>
        <w:pStyle w:val="NormalWeb"/>
        <w:spacing w:before="0" w:beforeAutospacing="0" w:after="0" w:afterAutospacing="0"/>
        <w:contextualSpacing/>
        <w:rPr>
          <w:rFonts w:ascii="Trebuchet MS" w:hAnsi="Trebuchet MS"/>
        </w:rPr>
      </w:pPr>
    </w:p>
    <w:p w:rsidR="00676AD7" w:rsidRPr="00CD6E7B" w:rsidRDefault="00676AD7" w:rsidP="003F2D9B">
      <w:pPr>
        <w:pStyle w:val="Heading3"/>
        <w:numPr>
          <w:ilvl w:val="0"/>
          <w:numId w:val="1"/>
        </w:numPr>
        <w:ind w:left="1985"/>
        <w:contextualSpacing/>
        <w:jc w:val="left"/>
        <w:rPr>
          <w:rFonts w:ascii="Trebuchet MS" w:hAnsi="Trebuchet MS"/>
          <w:sz w:val="28"/>
        </w:rPr>
      </w:pPr>
      <w:r w:rsidRPr="00CD6E7B">
        <w:rPr>
          <w:rStyle w:val="Strong"/>
          <w:rFonts w:ascii="Trebuchet MS" w:hAnsi="Trebuchet MS"/>
          <w:b/>
          <w:bCs w:val="0"/>
          <w:sz w:val="28"/>
        </w:rPr>
        <w:t>Draw the Pyramid Layers</w:t>
      </w:r>
    </w:p>
    <w:p w:rsidR="00676AD7" w:rsidRPr="00CD6E7B" w:rsidRDefault="00676AD7" w:rsidP="003F2D9B">
      <w:pPr>
        <w:pStyle w:val="Heading4"/>
        <w:numPr>
          <w:ilvl w:val="0"/>
          <w:numId w:val="3"/>
        </w:numPr>
        <w:ind w:left="1985"/>
        <w:contextualSpacing/>
        <w:rPr>
          <w:rFonts w:ascii="Trebuchet MS" w:hAnsi="Trebuchet MS"/>
        </w:rPr>
      </w:pPr>
      <w:r w:rsidRPr="00CD6E7B">
        <w:rPr>
          <w:rFonts w:ascii="Trebuchet MS" w:hAnsi="Trebuchet MS"/>
        </w:rPr>
        <w:t xml:space="preserve">Use the </w:t>
      </w:r>
      <w:r w:rsidRPr="00CD6E7B">
        <w:rPr>
          <w:rStyle w:val="Strong"/>
          <w:rFonts w:ascii="Trebuchet MS" w:hAnsi="Trebuchet MS"/>
          <w:b/>
          <w:bCs/>
        </w:rPr>
        <w:t>Rectangle Tool (M)</w:t>
      </w:r>
      <w:r w:rsidRPr="00CD6E7B">
        <w:rPr>
          <w:rFonts w:ascii="Trebuchet MS" w:hAnsi="Trebuchet MS"/>
        </w:rPr>
        <w:t>:</w:t>
      </w:r>
    </w:p>
    <w:p w:rsidR="00676AD7" w:rsidRPr="00CD6E7B" w:rsidRDefault="00676AD7" w:rsidP="003F2D9B">
      <w:pPr>
        <w:pStyle w:val="NormalWeb"/>
        <w:numPr>
          <w:ilvl w:val="0"/>
          <w:numId w:val="3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CD6E7B">
        <w:rPr>
          <w:rFonts w:ascii="Trebuchet MS" w:hAnsi="Trebuchet MS"/>
        </w:rPr>
        <w:t xml:space="preserve">Start from the </w:t>
      </w:r>
      <w:r w:rsidRPr="00CD6E7B">
        <w:rPr>
          <w:rStyle w:val="Strong"/>
          <w:rFonts w:ascii="Trebuchet MS" w:hAnsi="Trebuchet MS"/>
        </w:rPr>
        <w:t>bottom layer</w:t>
      </w:r>
      <w:r w:rsidRPr="00CD6E7B">
        <w:rPr>
          <w:rFonts w:ascii="Trebuchet MS" w:hAnsi="Trebuchet MS"/>
        </w:rPr>
        <w:t xml:space="preserve"> (Physical Layer) and work </w:t>
      </w:r>
      <w:r w:rsidRPr="00CD6E7B">
        <w:rPr>
          <w:rStyle w:val="Strong"/>
          <w:rFonts w:ascii="Trebuchet MS" w:hAnsi="Trebuchet MS"/>
        </w:rPr>
        <w:t>upward</w:t>
      </w:r>
      <w:r w:rsidRPr="00CD6E7B">
        <w:rPr>
          <w:rFonts w:ascii="Trebuchet MS" w:hAnsi="Trebuchet MS"/>
        </w:rPr>
        <w:t>.</w:t>
      </w:r>
    </w:p>
    <w:p w:rsidR="00676AD7" w:rsidRPr="00CD6E7B" w:rsidRDefault="00676AD7" w:rsidP="003F2D9B">
      <w:pPr>
        <w:pStyle w:val="NormalWeb"/>
        <w:numPr>
          <w:ilvl w:val="0"/>
          <w:numId w:val="3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CD6E7B">
        <w:rPr>
          <w:rFonts w:ascii="Trebuchet MS" w:hAnsi="Trebuchet MS"/>
        </w:rPr>
        <w:t>Draw each rectangle one above the other.</w:t>
      </w:r>
    </w:p>
    <w:p w:rsidR="00676AD7" w:rsidRPr="00CD6E7B" w:rsidRDefault="00676AD7" w:rsidP="003F2D9B">
      <w:pPr>
        <w:pStyle w:val="NormalWeb"/>
        <w:numPr>
          <w:ilvl w:val="0"/>
          <w:numId w:val="3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CD6E7B">
        <w:rPr>
          <w:rFonts w:ascii="Trebuchet MS" w:hAnsi="Trebuchet MS"/>
        </w:rPr>
        <w:t xml:space="preserve">Resize each rectangle </w:t>
      </w:r>
      <w:r w:rsidRPr="00CD6E7B">
        <w:rPr>
          <w:rStyle w:val="Strong"/>
          <w:rFonts w:ascii="Trebuchet MS" w:hAnsi="Trebuchet MS"/>
        </w:rPr>
        <w:t>smaller</w:t>
      </w:r>
      <w:r w:rsidRPr="00CD6E7B">
        <w:rPr>
          <w:rFonts w:ascii="Trebuchet MS" w:hAnsi="Trebuchet MS"/>
        </w:rPr>
        <w:t xml:space="preserve"> than the one below it (to form a pyramid).</w:t>
      </w:r>
    </w:p>
    <w:p w:rsidR="00CD6E7B" w:rsidRPr="00CD6E7B" w:rsidRDefault="00CD6E7B" w:rsidP="00CD6E7B">
      <w:pPr>
        <w:pStyle w:val="NormalWeb"/>
        <w:spacing w:before="0" w:beforeAutospacing="0" w:after="0" w:afterAutospacing="0"/>
        <w:contextualSpacing/>
        <w:rPr>
          <w:rFonts w:ascii="Trebuchet MS" w:hAnsi="Trebuchet MS"/>
        </w:rPr>
      </w:pPr>
    </w:p>
    <w:p w:rsidR="00676AD7" w:rsidRPr="00CD6E7B" w:rsidRDefault="00676AD7" w:rsidP="003F2D9B">
      <w:pPr>
        <w:pStyle w:val="Heading4"/>
        <w:numPr>
          <w:ilvl w:val="0"/>
          <w:numId w:val="1"/>
        </w:numPr>
        <w:ind w:left="1985"/>
        <w:contextualSpacing/>
        <w:rPr>
          <w:rFonts w:ascii="Trebuchet MS" w:hAnsi="Trebuchet MS"/>
          <w:sz w:val="28"/>
        </w:rPr>
      </w:pPr>
      <w:r w:rsidRPr="00CD6E7B">
        <w:rPr>
          <w:rFonts w:ascii="Trebuchet MS" w:hAnsi="Trebuchet MS"/>
          <w:sz w:val="28"/>
        </w:rPr>
        <w:t>Apply Color:</w:t>
      </w:r>
    </w:p>
    <w:p w:rsidR="00676AD7" w:rsidRPr="00CD6E7B" w:rsidRDefault="00676AD7" w:rsidP="003F2D9B">
      <w:pPr>
        <w:pStyle w:val="NormalWeb"/>
        <w:numPr>
          <w:ilvl w:val="0"/>
          <w:numId w:val="4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CD6E7B">
        <w:rPr>
          <w:rFonts w:ascii="Trebuchet MS" w:hAnsi="Trebuchet MS"/>
        </w:rPr>
        <w:t xml:space="preserve">Use the </w:t>
      </w:r>
      <w:r w:rsidRPr="00CD6E7B">
        <w:rPr>
          <w:rStyle w:val="Strong"/>
          <w:rFonts w:ascii="Trebuchet MS" w:hAnsi="Trebuchet MS"/>
        </w:rPr>
        <w:t>Swatches Panel</w:t>
      </w:r>
      <w:r w:rsidRPr="00CD6E7B">
        <w:rPr>
          <w:rFonts w:ascii="Trebuchet MS" w:hAnsi="Trebuchet MS"/>
        </w:rPr>
        <w:t xml:space="preserve"> to fill each layer with colors similar to the image.</w:t>
      </w:r>
    </w:p>
    <w:p w:rsidR="00676AD7" w:rsidRPr="00CD6E7B" w:rsidRDefault="00676AD7" w:rsidP="003F2D9B">
      <w:pPr>
        <w:pStyle w:val="NormalWeb"/>
        <w:numPr>
          <w:ilvl w:val="0"/>
          <w:numId w:val="4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CD6E7B">
        <w:rPr>
          <w:rFonts w:ascii="Trebuchet MS" w:hAnsi="Trebuchet MS"/>
        </w:rPr>
        <w:t xml:space="preserve">Bottom layer: </w:t>
      </w:r>
      <w:r w:rsidRPr="00CD6E7B">
        <w:rPr>
          <w:rStyle w:val="Strong"/>
          <w:rFonts w:ascii="Trebuchet MS" w:hAnsi="Trebuchet MS"/>
        </w:rPr>
        <w:t>Dark Blue</w:t>
      </w:r>
    </w:p>
    <w:p w:rsidR="00676AD7" w:rsidRPr="00CD6E7B" w:rsidRDefault="00676AD7" w:rsidP="003F2D9B">
      <w:pPr>
        <w:pStyle w:val="NormalWeb"/>
        <w:numPr>
          <w:ilvl w:val="0"/>
          <w:numId w:val="4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CD6E7B">
        <w:rPr>
          <w:rFonts w:ascii="Trebuchet MS" w:hAnsi="Trebuchet MS"/>
        </w:rPr>
        <w:t xml:space="preserve">Top layer: </w:t>
      </w:r>
      <w:r w:rsidRPr="00CD6E7B">
        <w:rPr>
          <w:rStyle w:val="Strong"/>
          <w:rFonts w:ascii="Trebuchet MS" w:hAnsi="Trebuchet MS"/>
        </w:rPr>
        <w:t>Light to dark green</w:t>
      </w:r>
    </w:p>
    <w:p w:rsidR="00676AD7" w:rsidRPr="00CD6E7B" w:rsidRDefault="00676AD7" w:rsidP="003F2D9B">
      <w:pPr>
        <w:pStyle w:val="NormalWeb"/>
        <w:numPr>
          <w:ilvl w:val="0"/>
          <w:numId w:val="4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CD6E7B">
        <w:rPr>
          <w:rFonts w:ascii="Trebuchet MS" w:hAnsi="Trebuchet MS"/>
        </w:rPr>
        <w:t xml:space="preserve">Middle layers: </w:t>
      </w:r>
      <w:r w:rsidRPr="00CD6E7B">
        <w:rPr>
          <w:rStyle w:val="Strong"/>
          <w:rFonts w:ascii="Trebuchet MS" w:hAnsi="Trebuchet MS"/>
        </w:rPr>
        <w:t>Various blue and peach shades</w:t>
      </w:r>
    </w:p>
    <w:p w:rsidR="00676AD7" w:rsidRPr="00CD6E7B" w:rsidRDefault="00676AD7" w:rsidP="003F2D9B">
      <w:pPr>
        <w:pStyle w:val="Heading4"/>
        <w:numPr>
          <w:ilvl w:val="0"/>
          <w:numId w:val="4"/>
        </w:numPr>
        <w:ind w:left="1985"/>
        <w:contextualSpacing/>
        <w:rPr>
          <w:rFonts w:ascii="Trebuchet MS" w:hAnsi="Trebuchet MS"/>
        </w:rPr>
      </w:pPr>
      <w:r w:rsidRPr="00CD6E7B">
        <w:rPr>
          <w:rFonts w:ascii="Trebuchet MS" w:hAnsi="Trebuchet MS"/>
        </w:rPr>
        <w:t>Add 3D Effect (Optional):</w:t>
      </w:r>
    </w:p>
    <w:p w:rsidR="00676AD7" w:rsidRPr="00CD6E7B" w:rsidRDefault="00676AD7" w:rsidP="003F2D9B">
      <w:pPr>
        <w:pStyle w:val="NormalWeb"/>
        <w:numPr>
          <w:ilvl w:val="0"/>
          <w:numId w:val="4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CD6E7B">
        <w:rPr>
          <w:rFonts w:ascii="Trebuchet MS" w:hAnsi="Trebuchet MS"/>
        </w:rPr>
        <w:t xml:space="preserve">For a 3D look, you can draw </w:t>
      </w:r>
      <w:r w:rsidRPr="00CD6E7B">
        <w:rPr>
          <w:rStyle w:val="Strong"/>
          <w:rFonts w:ascii="Trebuchet MS" w:hAnsi="Trebuchet MS"/>
        </w:rPr>
        <w:t>shadows</w:t>
      </w:r>
      <w:r w:rsidRPr="00CD6E7B">
        <w:rPr>
          <w:rFonts w:ascii="Trebuchet MS" w:hAnsi="Trebuchet MS"/>
        </w:rPr>
        <w:t xml:space="preserve"> or use </w:t>
      </w:r>
      <w:r w:rsidRPr="00CD6E7B">
        <w:rPr>
          <w:rStyle w:val="Strong"/>
          <w:rFonts w:ascii="Trebuchet MS" w:hAnsi="Trebuchet MS"/>
        </w:rPr>
        <w:t>Bevel and Emboss</w:t>
      </w:r>
      <w:r w:rsidRPr="00CD6E7B">
        <w:rPr>
          <w:rFonts w:ascii="Trebuchet MS" w:hAnsi="Trebuchet MS"/>
        </w:rPr>
        <w:t xml:space="preserve"> effects (via </w:t>
      </w:r>
      <w:r w:rsidRPr="00CD6E7B">
        <w:rPr>
          <w:rStyle w:val="Strong"/>
          <w:rFonts w:ascii="Trebuchet MS" w:hAnsi="Trebuchet MS"/>
        </w:rPr>
        <w:t>Effects &gt; Object Effects &gt; Bevel and Emboss</w:t>
      </w:r>
      <w:r w:rsidRPr="00CD6E7B">
        <w:rPr>
          <w:rFonts w:ascii="Trebuchet MS" w:hAnsi="Trebuchet MS"/>
        </w:rPr>
        <w:t>).</w:t>
      </w:r>
    </w:p>
    <w:p w:rsidR="00CD6E7B" w:rsidRPr="00CD6E7B" w:rsidRDefault="00CD6E7B" w:rsidP="00CD6E7B">
      <w:pPr>
        <w:pStyle w:val="NormalWeb"/>
        <w:spacing w:before="0" w:beforeAutospacing="0" w:after="0" w:afterAutospacing="0"/>
        <w:contextualSpacing/>
        <w:rPr>
          <w:rFonts w:ascii="Trebuchet MS" w:hAnsi="Trebuchet MS"/>
        </w:rPr>
      </w:pPr>
    </w:p>
    <w:p w:rsidR="00676AD7" w:rsidRPr="00CD6E7B" w:rsidRDefault="00676AD7" w:rsidP="003F2D9B">
      <w:pPr>
        <w:pStyle w:val="Heading3"/>
        <w:numPr>
          <w:ilvl w:val="0"/>
          <w:numId w:val="1"/>
        </w:numPr>
        <w:ind w:left="1985"/>
        <w:contextualSpacing/>
        <w:jc w:val="left"/>
        <w:rPr>
          <w:rFonts w:ascii="Trebuchet MS" w:hAnsi="Trebuchet MS"/>
          <w:sz w:val="28"/>
        </w:rPr>
      </w:pPr>
      <w:r w:rsidRPr="00CD6E7B">
        <w:rPr>
          <w:rStyle w:val="Strong"/>
          <w:rFonts w:ascii="Trebuchet MS" w:hAnsi="Trebuchet MS"/>
          <w:b/>
          <w:bCs w:val="0"/>
          <w:sz w:val="28"/>
        </w:rPr>
        <w:t>Add Text to Layers</w:t>
      </w:r>
    </w:p>
    <w:p w:rsidR="00676AD7" w:rsidRPr="00CD6E7B" w:rsidRDefault="00676AD7" w:rsidP="003F2D9B">
      <w:pPr>
        <w:pStyle w:val="NormalWeb"/>
        <w:numPr>
          <w:ilvl w:val="0"/>
          <w:numId w:val="5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CD6E7B">
        <w:rPr>
          <w:rFonts w:ascii="Trebuchet MS" w:hAnsi="Trebuchet MS"/>
        </w:rPr>
        <w:t xml:space="preserve">Use the </w:t>
      </w:r>
      <w:r w:rsidRPr="00CD6E7B">
        <w:rPr>
          <w:rStyle w:val="Strong"/>
          <w:rFonts w:ascii="Trebuchet MS" w:hAnsi="Trebuchet MS"/>
        </w:rPr>
        <w:t>Text Tool (T)</w:t>
      </w:r>
      <w:r w:rsidRPr="00CD6E7B">
        <w:rPr>
          <w:rFonts w:ascii="Trebuchet MS" w:hAnsi="Trebuchet MS"/>
        </w:rPr>
        <w:t>.</w:t>
      </w:r>
    </w:p>
    <w:p w:rsidR="00676AD7" w:rsidRPr="00CD6E7B" w:rsidRDefault="00676AD7" w:rsidP="003F2D9B">
      <w:pPr>
        <w:pStyle w:val="NormalWeb"/>
        <w:numPr>
          <w:ilvl w:val="0"/>
          <w:numId w:val="5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CD6E7B">
        <w:rPr>
          <w:rFonts w:ascii="Trebuchet MS" w:hAnsi="Trebuchet MS"/>
        </w:rPr>
        <w:t xml:space="preserve">Click on each layer and </w:t>
      </w:r>
      <w:r w:rsidRPr="00CD6E7B">
        <w:rPr>
          <w:rStyle w:val="Strong"/>
          <w:rFonts w:ascii="Trebuchet MS" w:hAnsi="Trebuchet MS"/>
        </w:rPr>
        <w:t>type</w:t>
      </w:r>
      <w:r w:rsidRPr="00CD6E7B">
        <w:rPr>
          <w:rFonts w:ascii="Trebuchet MS" w:hAnsi="Trebuchet MS"/>
        </w:rPr>
        <w:t xml:space="preserve"> the corresponding label:</w:t>
      </w:r>
    </w:p>
    <w:p w:rsidR="00676AD7" w:rsidRPr="00CD6E7B" w:rsidRDefault="00676AD7" w:rsidP="003F2D9B">
      <w:pPr>
        <w:pStyle w:val="NormalWeb"/>
        <w:numPr>
          <w:ilvl w:val="0"/>
          <w:numId w:val="5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CD6E7B">
        <w:rPr>
          <w:rFonts w:ascii="Trebuchet MS" w:hAnsi="Trebuchet MS"/>
        </w:rPr>
        <w:t>Example: “Application Layer - AI Interface”</w:t>
      </w:r>
    </w:p>
    <w:p w:rsidR="00676AD7" w:rsidRPr="00CD6E7B" w:rsidRDefault="00676AD7" w:rsidP="003F2D9B">
      <w:pPr>
        <w:pStyle w:val="NormalWeb"/>
        <w:numPr>
          <w:ilvl w:val="0"/>
          <w:numId w:val="5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CD6E7B">
        <w:rPr>
          <w:rFonts w:ascii="Trebuchet MS" w:hAnsi="Trebuchet MS"/>
        </w:rPr>
        <w:t xml:space="preserve">Center the text using </w:t>
      </w:r>
      <w:r w:rsidRPr="00CD6E7B">
        <w:rPr>
          <w:rStyle w:val="Strong"/>
          <w:rFonts w:ascii="Trebuchet MS" w:hAnsi="Trebuchet MS"/>
        </w:rPr>
        <w:t>Align Panel</w:t>
      </w:r>
      <w:r w:rsidRPr="00CD6E7B">
        <w:rPr>
          <w:rFonts w:ascii="Trebuchet MS" w:hAnsi="Trebuchet MS"/>
        </w:rPr>
        <w:t>.</w:t>
      </w:r>
    </w:p>
    <w:p w:rsidR="00676AD7" w:rsidRPr="00CD6E7B" w:rsidRDefault="00676AD7" w:rsidP="003F2D9B">
      <w:pPr>
        <w:pStyle w:val="NormalWeb"/>
        <w:numPr>
          <w:ilvl w:val="0"/>
          <w:numId w:val="5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CD6E7B">
        <w:rPr>
          <w:rFonts w:ascii="Trebuchet MS" w:hAnsi="Trebuchet MS"/>
        </w:rPr>
        <w:lastRenderedPageBreak/>
        <w:t xml:space="preserve">Adjust </w:t>
      </w:r>
      <w:r w:rsidRPr="00CD6E7B">
        <w:rPr>
          <w:rStyle w:val="Strong"/>
          <w:rFonts w:ascii="Trebuchet MS" w:hAnsi="Trebuchet MS"/>
        </w:rPr>
        <w:t>font</w:t>
      </w:r>
      <w:r w:rsidRPr="00CD6E7B">
        <w:rPr>
          <w:rFonts w:ascii="Trebuchet MS" w:hAnsi="Trebuchet MS"/>
        </w:rPr>
        <w:t xml:space="preserve">, </w:t>
      </w:r>
      <w:r w:rsidRPr="00CD6E7B">
        <w:rPr>
          <w:rStyle w:val="Strong"/>
          <w:rFonts w:ascii="Trebuchet MS" w:hAnsi="Trebuchet MS"/>
        </w:rPr>
        <w:t>size</w:t>
      </w:r>
      <w:r w:rsidRPr="00CD6E7B">
        <w:rPr>
          <w:rFonts w:ascii="Trebuchet MS" w:hAnsi="Trebuchet MS"/>
        </w:rPr>
        <w:t xml:space="preserve">, and </w:t>
      </w:r>
      <w:r w:rsidRPr="00CD6E7B">
        <w:rPr>
          <w:rStyle w:val="Strong"/>
          <w:rFonts w:ascii="Trebuchet MS" w:hAnsi="Trebuchet MS"/>
        </w:rPr>
        <w:t>color</w:t>
      </w:r>
      <w:r w:rsidRPr="00CD6E7B">
        <w:rPr>
          <w:rFonts w:ascii="Trebuchet MS" w:hAnsi="Trebuchet MS"/>
        </w:rPr>
        <w:t xml:space="preserve"> (prefer bold fonts like </w:t>
      </w:r>
      <w:r w:rsidRPr="00CD6E7B">
        <w:rPr>
          <w:rStyle w:val="Strong"/>
          <w:rFonts w:ascii="Trebuchet MS" w:hAnsi="Trebuchet MS"/>
        </w:rPr>
        <w:t>Arial Bold</w:t>
      </w:r>
      <w:r w:rsidRPr="00CD6E7B">
        <w:rPr>
          <w:rFonts w:ascii="Trebuchet MS" w:hAnsi="Trebuchet MS"/>
        </w:rPr>
        <w:t xml:space="preserve"> or </w:t>
      </w:r>
      <w:r w:rsidRPr="00CD6E7B">
        <w:rPr>
          <w:rStyle w:val="Strong"/>
          <w:rFonts w:ascii="Trebuchet MS" w:hAnsi="Trebuchet MS"/>
        </w:rPr>
        <w:t xml:space="preserve">Helvetica </w:t>
      </w:r>
      <w:proofErr w:type="spellStart"/>
      <w:r w:rsidRPr="00CD6E7B">
        <w:rPr>
          <w:rStyle w:val="Strong"/>
          <w:rFonts w:ascii="Trebuchet MS" w:hAnsi="Trebuchet MS"/>
        </w:rPr>
        <w:t>Neue</w:t>
      </w:r>
      <w:proofErr w:type="spellEnd"/>
      <w:r w:rsidRPr="00CD6E7B">
        <w:rPr>
          <w:rFonts w:ascii="Trebuchet MS" w:hAnsi="Trebuchet MS"/>
        </w:rPr>
        <w:t>).</w:t>
      </w:r>
    </w:p>
    <w:p w:rsidR="00CD6E7B" w:rsidRPr="00CD6E7B" w:rsidRDefault="00CD6E7B" w:rsidP="00CD6E7B">
      <w:pPr>
        <w:pStyle w:val="NormalWeb"/>
        <w:spacing w:before="0" w:beforeAutospacing="0" w:after="0" w:afterAutospacing="0"/>
        <w:contextualSpacing/>
        <w:rPr>
          <w:rFonts w:ascii="Trebuchet MS" w:hAnsi="Trebuchet MS"/>
        </w:rPr>
      </w:pPr>
    </w:p>
    <w:p w:rsidR="00676AD7" w:rsidRPr="00CD6E7B" w:rsidRDefault="00676AD7" w:rsidP="003F2D9B">
      <w:pPr>
        <w:pStyle w:val="Heading3"/>
        <w:numPr>
          <w:ilvl w:val="0"/>
          <w:numId w:val="1"/>
        </w:numPr>
        <w:ind w:left="1985"/>
        <w:contextualSpacing/>
        <w:jc w:val="left"/>
        <w:rPr>
          <w:rFonts w:ascii="Trebuchet MS" w:hAnsi="Trebuchet MS"/>
          <w:sz w:val="28"/>
        </w:rPr>
      </w:pPr>
      <w:r w:rsidRPr="00CD6E7B">
        <w:rPr>
          <w:rStyle w:val="Strong"/>
          <w:rFonts w:ascii="Trebuchet MS" w:hAnsi="Trebuchet MS"/>
          <w:b/>
          <w:bCs w:val="0"/>
          <w:sz w:val="28"/>
        </w:rPr>
        <w:t>Add OPEX &amp; CAPEX Arrows</w:t>
      </w:r>
    </w:p>
    <w:p w:rsidR="00676AD7" w:rsidRPr="00CD6E7B" w:rsidRDefault="00676AD7" w:rsidP="003F2D9B">
      <w:pPr>
        <w:pStyle w:val="NormalWeb"/>
        <w:numPr>
          <w:ilvl w:val="0"/>
          <w:numId w:val="6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CD6E7B">
        <w:rPr>
          <w:rFonts w:ascii="Trebuchet MS" w:hAnsi="Trebuchet MS"/>
        </w:rPr>
        <w:t xml:space="preserve">Use the </w:t>
      </w:r>
      <w:r w:rsidRPr="00CD6E7B">
        <w:rPr>
          <w:rStyle w:val="Strong"/>
          <w:rFonts w:ascii="Trebuchet MS" w:hAnsi="Trebuchet MS"/>
        </w:rPr>
        <w:t>Polygon Tool</w:t>
      </w:r>
      <w:r w:rsidRPr="00CD6E7B">
        <w:rPr>
          <w:rFonts w:ascii="Trebuchet MS" w:hAnsi="Trebuchet MS"/>
        </w:rPr>
        <w:t xml:space="preserve"> to draw arrows:</w:t>
      </w:r>
    </w:p>
    <w:p w:rsidR="00676AD7" w:rsidRPr="00CD6E7B" w:rsidRDefault="00676AD7" w:rsidP="003F2D9B">
      <w:pPr>
        <w:pStyle w:val="NormalWeb"/>
        <w:numPr>
          <w:ilvl w:val="0"/>
          <w:numId w:val="6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CD6E7B">
        <w:rPr>
          <w:rFonts w:ascii="Trebuchet MS" w:hAnsi="Trebuchet MS"/>
        </w:rPr>
        <w:t>Hold Shift to draw straight vertical arrows.</w:t>
      </w:r>
    </w:p>
    <w:p w:rsidR="00676AD7" w:rsidRPr="00CD6E7B" w:rsidRDefault="00676AD7" w:rsidP="003F2D9B">
      <w:pPr>
        <w:pStyle w:val="NormalWeb"/>
        <w:numPr>
          <w:ilvl w:val="0"/>
          <w:numId w:val="6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CD6E7B">
        <w:rPr>
          <w:rFonts w:ascii="Trebuchet MS" w:hAnsi="Trebuchet MS"/>
        </w:rPr>
        <w:t xml:space="preserve">Fill with </w:t>
      </w:r>
      <w:r w:rsidRPr="00CD6E7B">
        <w:rPr>
          <w:rStyle w:val="Strong"/>
          <w:rFonts w:ascii="Trebuchet MS" w:hAnsi="Trebuchet MS"/>
        </w:rPr>
        <w:t>gradient red</w:t>
      </w:r>
      <w:r w:rsidRPr="00CD6E7B">
        <w:rPr>
          <w:rFonts w:ascii="Trebuchet MS" w:hAnsi="Trebuchet MS"/>
        </w:rPr>
        <w:t xml:space="preserve"> (top to bottom for OPEX, bottom to top for CAPEX).</w:t>
      </w:r>
    </w:p>
    <w:p w:rsidR="00676AD7" w:rsidRPr="00CD6E7B" w:rsidRDefault="00676AD7" w:rsidP="003F2D9B">
      <w:pPr>
        <w:pStyle w:val="NormalWeb"/>
        <w:numPr>
          <w:ilvl w:val="0"/>
          <w:numId w:val="6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CD6E7B">
        <w:rPr>
          <w:rFonts w:ascii="Trebuchet MS" w:hAnsi="Trebuchet MS"/>
        </w:rPr>
        <w:t xml:space="preserve">Use </w:t>
      </w:r>
      <w:r w:rsidRPr="00CD6E7B">
        <w:rPr>
          <w:rStyle w:val="Strong"/>
          <w:rFonts w:ascii="Trebuchet MS" w:hAnsi="Trebuchet MS"/>
        </w:rPr>
        <w:t>Text Tool</w:t>
      </w:r>
      <w:r w:rsidRPr="00CD6E7B">
        <w:rPr>
          <w:rFonts w:ascii="Trebuchet MS" w:hAnsi="Trebuchet MS"/>
        </w:rPr>
        <w:t xml:space="preserve"> to label the arrows:</w:t>
      </w:r>
    </w:p>
    <w:p w:rsidR="00676AD7" w:rsidRPr="00CD6E7B" w:rsidRDefault="00676AD7" w:rsidP="003F2D9B">
      <w:pPr>
        <w:pStyle w:val="NormalWeb"/>
        <w:numPr>
          <w:ilvl w:val="0"/>
          <w:numId w:val="6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CD6E7B">
        <w:rPr>
          <w:rFonts w:ascii="Trebuchet MS" w:hAnsi="Trebuchet MS"/>
        </w:rPr>
        <w:t>Write "OPEX $$$" going upward</w:t>
      </w:r>
    </w:p>
    <w:p w:rsidR="00676AD7" w:rsidRPr="00CD6E7B" w:rsidRDefault="00676AD7" w:rsidP="003F2D9B">
      <w:pPr>
        <w:pStyle w:val="NormalWeb"/>
        <w:numPr>
          <w:ilvl w:val="0"/>
          <w:numId w:val="6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CD6E7B">
        <w:rPr>
          <w:rFonts w:ascii="Trebuchet MS" w:hAnsi="Trebuchet MS"/>
        </w:rPr>
        <w:t>Write "CAPEX $$$" going downward</w:t>
      </w:r>
    </w:p>
    <w:p w:rsidR="00CD6E7B" w:rsidRPr="00CD6E7B" w:rsidRDefault="00CD6E7B" w:rsidP="00CD6E7B">
      <w:pPr>
        <w:pStyle w:val="NormalWeb"/>
        <w:spacing w:before="0" w:beforeAutospacing="0" w:after="0" w:afterAutospacing="0"/>
        <w:contextualSpacing/>
        <w:rPr>
          <w:rFonts w:ascii="Trebuchet MS" w:hAnsi="Trebuchet MS"/>
        </w:rPr>
      </w:pPr>
    </w:p>
    <w:p w:rsidR="00676AD7" w:rsidRPr="00CD6E7B" w:rsidRDefault="00676AD7" w:rsidP="003F2D9B">
      <w:pPr>
        <w:pStyle w:val="Heading4"/>
        <w:numPr>
          <w:ilvl w:val="0"/>
          <w:numId w:val="1"/>
        </w:numPr>
        <w:ind w:left="1985"/>
        <w:contextualSpacing/>
        <w:rPr>
          <w:rFonts w:ascii="Trebuchet MS" w:hAnsi="Trebuchet MS"/>
          <w:sz w:val="28"/>
        </w:rPr>
      </w:pPr>
      <w:r w:rsidRPr="00CD6E7B">
        <w:rPr>
          <w:rFonts w:ascii="Trebuchet MS" w:hAnsi="Trebuchet MS"/>
          <w:sz w:val="28"/>
        </w:rPr>
        <w:t>Rotate &amp; Align Text:</w:t>
      </w:r>
    </w:p>
    <w:p w:rsidR="00676AD7" w:rsidRPr="00CD6E7B" w:rsidRDefault="00676AD7" w:rsidP="003F2D9B">
      <w:pPr>
        <w:pStyle w:val="NormalWeb"/>
        <w:numPr>
          <w:ilvl w:val="0"/>
          <w:numId w:val="7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CD6E7B">
        <w:rPr>
          <w:rFonts w:ascii="Trebuchet MS" w:hAnsi="Trebuchet MS"/>
        </w:rPr>
        <w:t xml:space="preserve">Use </w:t>
      </w:r>
      <w:r w:rsidRPr="00CD6E7B">
        <w:rPr>
          <w:rStyle w:val="Strong"/>
          <w:rFonts w:ascii="Trebuchet MS" w:hAnsi="Trebuchet MS"/>
        </w:rPr>
        <w:t>Type on a Path Tool</w:t>
      </w:r>
      <w:r w:rsidRPr="00CD6E7B">
        <w:rPr>
          <w:rFonts w:ascii="Trebuchet MS" w:hAnsi="Trebuchet MS"/>
        </w:rPr>
        <w:t xml:space="preserve"> (if using a path).</w:t>
      </w:r>
    </w:p>
    <w:p w:rsidR="00676AD7" w:rsidRPr="00CD6E7B" w:rsidRDefault="00676AD7" w:rsidP="003F2D9B">
      <w:pPr>
        <w:pStyle w:val="NormalWeb"/>
        <w:numPr>
          <w:ilvl w:val="0"/>
          <w:numId w:val="7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CD6E7B">
        <w:rPr>
          <w:rFonts w:ascii="Trebuchet MS" w:hAnsi="Trebuchet MS"/>
        </w:rPr>
        <w:t xml:space="preserve">Or </w:t>
      </w:r>
      <w:r w:rsidRPr="00CD6E7B">
        <w:rPr>
          <w:rStyle w:val="Strong"/>
          <w:rFonts w:ascii="Trebuchet MS" w:hAnsi="Trebuchet MS"/>
        </w:rPr>
        <w:t>rotate</w:t>
      </w:r>
      <w:r w:rsidRPr="00CD6E7B">
        <w:rPr>
          <w:rFonts w:ascii="Trebuchet MS" w:hAnsi="Trebuchet MS"/>
        </w:rPr>
        <w:t xml:space="preserve"> the text box (Object &gt; Transform &gt; Rotate).</w:t>
      </w:r>
    </w:p>
    <w:p w:rsidR="00CD6E7B" w:rsidRPr="00CD6E7B" w:rsidRDefault="00CD6E7B" w:rsidP="00CD6E7B">
      <w:pPr>
        <w:pStyle w:val="NormalWeb"/>
        <w:spacing w:before="0" w:beforeAutospacing="0" w:after="0" w:afterAutospacing="0"/>
        <w:contextualSpacing/>
        <w:rPr>
          <w:rFonts w:ascii="Trebuchet MS" w:hAnsi="Trebuchet MS"/>
        </w:rPr>
      </w:pPr>
    </w:p>
    <w:p w:rsidR="00676AD7" w:rsidRPr="00CD6E7B" w:rsidRDefault="00676AD7" w:rsidP="003F2D9B">
      <w:pPr>
        <w:pStyle w:val="Heading3"/>
        <w:numPr>
          <w:ilvl w:val="0"/>
          <w:numId w:val="1"/>
        </w:numPr>
        <w:ind w:left="1985"/>
        <w:contextualSpacing/>
        <w:jc w:val="left"/>
        <w:rPr>
          <w:rFonts w:ascii="Trebuchet MS" w:hAnsi="Trebuchet MS"/>
          <w:sz w:val="28"/>
        </w:rPr>
      </w:pPr>
      <w:r w:rsidRPr="00CD6E7B">
        <w:rPr>
          <w:rStyle w:val="Strong"/>
          <w:rFonts w:ascii="Trebuchet MS" w:hAnsi="Trebuchet MS"/>
          <w:b/>
          <w:bCs w:val="0"/>
          <w:sz w:val="28"/>
        </w:rPr>
        <w:t>Add Final Title</w:t>
      </w:r>
    </w:p>
    <w:p w:rsidR="00676AD7" w:rsidRPr="00CD6E7B" w:rsidRDefault="00676AD7" w:rsidP="003F2D9B">
      <w:pPr>
        <w:pStyle w:val="NormalWeb"/>
        <w:numPr>
          <w:ilvl w:val="0"/>
          <w:numId w:val="8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CD6E7B">
        <w:rPr>
          <w:rFonts w:ascii="Trebuchet MS" w:hAnsi="Trebuchet MS"/>
        </w:rPr>
        <w:t xml:space="preserve">Use the </w:t>
      </w:r>
      <w:r w:rsidRPr="00CD6E7B">
        <w:rPr>
          <w:rStyle w:val="Strong"/>
          <w:rFonts w:ascii="Trebuchet MS" w:hAnsi="Trebuchet MS"/>
        </w:rPr>
        <w:t>Text Tool</w:t>
      </w:r>
      <w:r w:rsidRPr="00CD6E7B">
        <w:rPr>
          <w:rFonts w:ascii="Trebuchet MS" w:hAnsi="Trebuchet MS"/>
        </w:rPr>
        <w:t xml:space="preserve"> to add:</w:t>
      </w:r>
    </w:p>
    <w:p w:rsidR="00676AD7" w:rsidRPr="00CD6E7B" w:rsidRDefault="00676AD7" w:rsidP="003F2D9B">
      <w:pPr>
        <w:pStyle w:val="NormalWeb"/>
        <w:numPr>
          <w:ilvl w:val="0"/>
          <w:numId w:val="8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CD6E7B">
        <w:rPr>
          <w:rStyle w:val="Strong"/>
          <w:rFonts w:ascii="Trebuchet MS" w:hAnsi="Trebuchet MS"/>
        </w:rPr>
        <w:t>“</w:t>
      </w:r>
      <w:proofErr w:type="gramStart"/>
      <w:r w:rsidRPr="00CD6E7B">
        <w:rPr>
          <w:rStyle w:val="Strong"/>
          <w:rFonts w:ascii="Trebuchet MS" w:hAnsi="Trebuchet MS"/>
        </w:rPr>
        <w:t>layer</w:t>
      </w:r>
      <w:proofErr w:type="gramEnd"/>
      <w:r w:rsidRPr="00CD6E7B">
        <w:rPr>
          <w:rStyle w:val="Strong"/>
          <w:rFonts w:ascii="Trebuchet MS" w:hAnsi="Trebuchet MS"/>
        </w:rPr>
        <w:t xml:space="preserve"> architecture of an AI Application”</w:t>
      </w:r>
      <w:r w:rsidRPr="00CD6E7B">
        <w:rPr>
          <w:rFonts w:ascii="Trebuchet MS" w:hAnsi="Trebuchet MS"/>
        </w:rPr>
        <w:t xml:space="preserve"> at the top.</w:t>
      </w:r>
    </w:p>
    <w:p w:rsidR="00676AD7" w:rsidRPr="00CD6E7B" w:rsidRDefault="00676AD7" w:rsidP="003F2D9B">
      <w:pPr>
        <w:pStyle w:val="NormalWeb"/>
        <w:numPr>
          <w:ilvl w:val="0"/>
          <w:numId w:val="8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CD6E7B">
        <w:rPr>
          <w:rFonts w:ascii="Trebuchet MS" w:hAnsi="Trebuchet MS"/>
        </w:rPr>
        <w:t xml:space="preserve">Apply </w:t>
      </w:r>
      <w:r w:rsidRPr="00CD6E7B">
        <w:rPr>
          <w:rStyle w:val="Strong"/>
          <w:rFonts w:ascii="Trebuchet MS" w:hAnsi="Trebuchet MS"/>
        </w:rPr>
        <w:t>bold and underline</w:t>
      </w:r>
      <w:r w:rsidRPr="00CD6E7B">
        <w:rPr>
          <w:rFonts w:ascii="Trebuchet MS" w:hAnsi="Trebuchet MS"/>
        </w:rPr>
        <w:t xml:space="preserve"> styling.</w:t>
      </w:r>
    </w:p>
    <w:p w:rsidR="00676AD7" w:rsidRPr="00CD6E7B" w:rsidRDefault="00676AD7" w:rsidP="003F2D9B">
      <w:pPr>
        <w:pStyle w:val="NormalWeb"/>
        <w:numPr>
          <w:ilvl w:val="0"/>
          <w:numId w:val="8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CD6E7B">
        <w:rPr>
          <w:rFonts w:ascii="Trebuchet MS" w:hAnsi="Trebuchet MS"/>
        </w:rPr>
        <w:t xml:space="preserve">Center the title using the </w:t>
      </w:r>
      <w:r w:rsidRPr="00CD6E7B">
        <w:rPr>
          <w:rStyle w:val="Strong"/>
          <w:rFonts w:ascii="Trebuchet MS" w:hAnsi="Trebuchet MS"/>
        </w:rPr>
        <w:t>Align panel</w:t>
      </w:r>
      <w:r w:rsidRPr="00CD6E7B">
        <w:rPr>
          <w:rFonts w:ascii="Trebuchet MS" w:hAnsi="Trebuchet MS"/>
        </w:rPr>
        <w:t>.</w:t>
      </w:r>
    </w:p>
    <w:p w:rsidR="00CD6E7B" w:rsidRPr="00CD6E7B" w:rsidRDefault="00CD6E7B" w:rsidP="00CD6E7B">
      <w:pPr>
        <w:pStyle w:val="NormalWeb"/>
        <w:spacing w:before="0" w:beforeAutospacing="0" w:after="0" w:afterAutospacing="0"/>
        <w:contextualSpacing/>
        <w:rPr>
          <w:rFonts w:ascii="Trebuchet MS" w:hAnsi="Trebuchet MS"/>
        </w:rPr>
      </w:pPr>
    </w:p>
    <w:p w:rsidR="00676AD7" w:rsidRPr="00CD6E7B" w:rsidRDefault="00676AD7" w:rsidP="003F2D9B">
      <w:pPr>
        <w:pStyle w:val="Heading3"/>
        <w:numPr>
          <w:ilvl w:val="0"/>
          <w:numId w:val="1"/>
        </w:numPr>
        <w:ind w:left="1985"/>
        <w:contextualSpacing/>
        <w:jc w:val="left"/>
        <w:rPr>
          <w:rFonts w:ascii="Trebuchet MS" w:hAnsi="Trebuchet MS"/>
          <w:sz w:val="28"/>
        </w:rPr>
      </w:pPr>
      <w:r w:rsidRPr="00CD6E7B">
        <w:rPr>
          <w:rStyle w:val="Strong"/>
          <w:rFonts w:ascii="Trebuchet MS" w:hAnsi="Trebuchet MS"/>
          <w:b/>
          <w:bCs w:val="0"/>
          <w:sz w:val="28"/>
        </w:rPr>
        <w:t>Export the Diagram</w:t>
      </w:r>
    </w:p>
    <w:p w:rsidR="00676AD7" w:rsidRPr="00CD6E7B" w:rsidRDefault="00676AD7" w:rsidP="003F2D9B">
      <w:pPr>
        <w:pStyle w:val="NormalWeb"/>
        <w:numPr>
          <w:ilvl w:val="0"/>
          <w:numId w:val="9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CD6E7B">
        <w:rPr>
          <w:rFonts w:ascii="Trebuchet MS" w:hAnsi="Trebuchet MS"/>
        </w:rPr>
        <w:t xml:space="preserve">Go to </w:t>
      </w:r>
      <w:r w:rsidRPr="00CD6E7B">
        <w:rPr>
          <w:rStyle w:val="Strong"/>
          <w:rFonts w:ascii="Trebuchet MS" w:hAnsi="Trebuchet MS"/>
        </w:rPr>
        <w:t>File &gt; Export</w:t>
      </w:r>
      <w:r w:rsidRPr="00CD6E7B">
        <w:rPr>
          <w:rFonts w:ascii="Trebuchet MS" w:hAnsi="Trebuchet MS"/>
        </w:rPr>
        <w:t>.</w:t>
      </w:r>
    </w:p>
    <w:p w:rsidR="00676AD7" w:rsidRPr="00CD6E7B" w:rsidRDefault="00676AD7" w:rsidP="003F2D9B">
      <w:pPr>
        <w:pStyle w:val="NormalWeb"/>
        <w:numPr>
          <w:ilvl w:val="0"/>
          <w:numId w:val="9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CD6E7B">
        <w:rPr>
          <w:rFonts w:ascii="Trebuchet MS" w:hAnsi="Trebuchet MS"/>
        </w:rPr>
        <w:t xml:space="preserve">Choose format: </w:t>
      </w:r>
      <w:r w:rsidRPr="00CD6E7B">
        <w:rPr>
          <w:rStyle w:val="Strong"/>
          <w:rFonts w:ascii="Trebuchet MS" w:hAnsi="Trebuchet MS"/>
        </w:rPr>
        <w:t>PNG, JPEG, or PDF</w:t>
      </w:r>
      <w:r w:rsidRPr="00CD6E7B">
        <w:rPr>
          <w:rFonts w:ascii="Trebuchet MS" w:hAnsi="Trebuchet MS"/>
        </w:rPr>
        <w:t>.</w:t>
      </w:r>
    </w:p>
    <w:p w:rsidR="00676AD7" w:rsidRPr="00CD6E7B" w:rsidRDefault="00676AD7" w:rsidP="003F2D9B">
      <w:pPr>
        <w:pStyle w:val="NormalWeb"/>
        <w:numPr>
          <w:ilvl w:val="0"/>
          <w:numId w:val="9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CD6E7B">
        <w:rPr>
          <w:rFonts w:ascii="Trebuchet MS" w:hAnsi="Trebuchet MS"/>
        </w:rPr>
        <w:t>Name and save your file.</w:t>
      </w:r>
    </w:p>
    <w:p w:rsidR="00676AD7" w:rsidRPr="00CD6E7B" w:rsidRDefault="00676AD7" w:rsidP="00CD6E7B">
      <w:pPr>
        <w:pStyle w:val="NormalWeb"/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</w:p>
    <w:sectPr w:rsidR="00676AD7" w:rsidRPr="00CD6E7B" w:rsidSect="006048C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pgSz w:w="11906" w:h="16838" w:code="9"/>
      <w:pgMar w:top="2880" w:right="748" w:bottom="1985" w:left="0" w:header="851" w:footer="363" w:gutter="72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F2D9B" w:rsidRDefault="003F2D9B">
      <w:r>
        <w:separator/>
      </w:r>
    </w:p>
  </w:endnote>
  <w:endnote w:type="continuationSeparator" w:id="0">
    <w:p w:rsidR="003F2D9B" w:rsidRDefault="003F2D9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Lucida Sans Unicode"/>
    <w:charset w:val="00"/>
    <w:family w:val="swiss"/>
    <w:pitch w:val="variable"/>
    <w:sig w:usb0="00000001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B639B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  <w:p w:rsidR="00F045A5" w:rsidRDefault="00F045A5"/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E1572" w:rsidRPr="00A11EB7" w:rsidRDefault="00B639B4" w:rsidP="00A115A7">
    <w:pPr>
      <w:pStyle w:val="Footer"/>
      <w:framePr w:w="1613" w:wrap="around" w:vAnchor="text" w:hAnchor="page" w:x="4945" w:y="-178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CD6E7B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  <w:r w:rsidR="002E1572"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CD6E7B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FC1E8F" w:rsidP="00A308AB">
    <w:pPr>
      <w:pStyle w:val="Footer"/>
    </w:pPr>
    <w:r>
      <w:rPr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292813</wp:posOffset>
          </wp:positionH>
          <wp:positionV relativeFrom="paragraph">
            <wp:posOffset>-360295</wp:posOffset>
          </wp:positionV>
          <wp:extent cx="7322371" cy="760288"/>
          <wp:effectExtent l="0" t="0" r="0" b="1905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xmlns:arto="http://schemas.microsoft.com/office/word/2006/arto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6099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F045A5" w:rsidRDefault="00F045A5"/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F2D9B" w:rsidRDefault="003F2D9B">
      <w:r>
        <w:separator/>
      </w:r>
    </w:p>
  </w:footnote>
  <w:footnote w:type="continuationSeparator" w:id="0">
    <w:p w:rsidR="003F2D9B" w:rsidRDefault="003F2D9B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B639B4">
    <w:pPr>
      <w:pStyle w:val="Header"/>
      <w:framePr w:wrap="around" w:vAnchor="text" w:hAnchor="margin" w:xAlign="center" w:y="1"/>
      <w:rPr>
        <w:rStyle w:val="PageNumber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Header"/>
    </w:pPr>
  </w:p>
  <w:p w:rsidR="00F045A5" w:rsidRDefault="00F045A5"/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B639B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D6E7B">
      <w:rPr>
        <w:rStyle w:val="PageNumber"/>
        <w:noProof/>
      </w:rPr>
      <w:t>1</w:t>
    </w:r>
    <w:r>
      <w:rPr>
        <w:rStyle w:val="PageNumber"/>
      </w:rPr>
      <w:fldChar w:fldCharType="end"/>
    </w:r>
  </w:p>
  <w:p w:rsidR="004D1C3A" w:rsidRDefault="00B639B4" w:rsidP="00724FC1">
    <w:pPr>
      <w:pStyle w:val="Header"/>
    </w:pPr>
    <w:r w:rsidRPr="00B639B4">
      <w:rPr>
        <w:noProof/>
        <w:sz w:val="20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2072" type="#_x0000_t32" style="position:absolute;margin-left:108.2pt;margin-top:85.1pt;width:426.8pt;height:3.75pt;flip:y;z-index:25165619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<v:stroke dashstyle="dash"/>
        </v:shape>
      </w:pict>
    </w:r>
    <w:r w:rsidR="00FC1E8F">
      <w:rPr>
        <w:noProof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xmlns:arto="http://schemas.microsoft.com/office/word/2006/arto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B639B4">
      <w:rPr>
        <w:noProof/>
        <w:sz w:val="20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2" o:spid="_x0000_s2071" type="#_x0000_t202" style="position:absolute;margin-left:93.55pt;margin-top:16.75pt;width:519pt;height:81.7pt;z-index:251653120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2AFgw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" stroked="f">
          <v:textbox>
            <w:txbxContent>
              <w:p w:rsidR="00CE4E82" w:rsidRPr="00142A96" w:rsidRDefault="00FC1E8F" w:rsidP="00CE4E82">
                <w:pPr>
                  <w:pStyle w:val="Heading9"/>
                  <w:jc w:val="center"/>
                  <w:rPr>
                    <w:szCs w:val="36"/>
                  </w:rPr>
                </w:pPr>
                <w:r>
                  <w:rPr>
                    <w:noProof/>
                    <w:color w:val="8496B0"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10" name="Picture 1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xmlns:arto="http://schemas.microsoft.com/office/word/2006/arto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CE4E82" w:rsidRPr="00CE4E82">
                  <w:rPr>
                    <w:rFonts w:ascii="Arial" w:hAnsi="Arial" w:cs="Arial"/>
                    <w:sz w:val="32"/>
                    <w:szCs w:val="36"/>
                  </w:rPr>
                  <w:t xml:space="preserve"> </w:t>
                </w:r>
                <w:r w:rsidR="00CE4E82">
                  <w:rPr>
                    <w:rFonts w:ascii="Arial" w:hAnsi="Arial" w:cs="Arial"/>
                    <w:sz w:val="32"/>
                    <w:szCs w:val="36"/>
                  </w:rPr>
                  <w:t>SAMPLE</w:t>
                </w:r>
              </w:p>
              <w:p w:rsidR="004D1C3A" w:rsidRDefault="00FC1E8F" w:rsidP="00107714">
                <w:r>
                  <w:rPr>
                    <w:noProof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11" name="Picture 2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xmlns:arto="http://schemas.microsoft.com/office/word/2006/arto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4472C4"/>
                              </a:solidFill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 w:rsidRPr="00B639B4">
      <w:rPr>
        <w:noProof/>
        <w:sz w:val="20"/>
      </w:rPr>
      <w:pict>
        <v:shape id="Text Box 4" o:spid="_x0000_s2070" type="#_x0000_t202" style="position:absolute;margin-left:-30pt;margin-top:16.75pt;width:113.3pt;height:709.8pt;z-index:251655168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exurtQ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" filled="f" stroked="f">
          <v:textbox>
            <w:txbxContent>
              <w:p w:rsidR="004D1C3A" w:rsidRDefault="00FC1E8F">
                <w:r>
                  <w:rPr>
                    <w:noProof/>
                  </w:rPr>
                  <w:drawing>
                    <wp:inline distT="0" distB="0" distL="0" distR="0">
                      <wp:extent cx="1257300" cy="8943975"/>
                      <wp:effectExtent l="0" t="0" r="0" b="0"/>
                      <wp:docPr id="12" name="Picture 3" descr="side_new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 descr="side_new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xmlns:arto="http://schemas.microsoft.com/office/word/2006/arto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57300" cy="8943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</w:p>
  <w:p w:rsidR="00F045A5" w:rsidRDefault="00B639B4">
    <w:r w:rsidRPr="00B639B4">
      <w:rPr>
        <w:noProof/>
        <w:sz w:val="20"/>
      </w:rPr>
      <w:pict>
        <v:shape id="Text Box 34" o:spid="_x0000_s2069" type="#_x0000_t202" style="position:absolute;margin-left:108.2pt;margin-top:37.45pt;width:421.7pt;height:26.15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hUYFuQIAAME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" filled="f" stroked="f">
          <v:textbox>
            <w:txbxContent>
              <w:p w:rsidR="005B1804" w:rsidRPr="0015153F" w:rsidRDefault="00123BFC" w:rsidP="00123BFC">
                <w:pPr>
                  <w:pStyle w:val="Heading1"/>
                  <w:contextualSpacing/>
                  <w:jc w:val="center"/>
                  <w:rPr>
                    <w:rFonts w:ascii="Trebuchet MS" w:hAnsi="Trebuchet MS"/>
                    <w:b/>
                    <w:bCs/>
                    <w:color w:val="FFFFFF"/>
                    <w:sz w:val="28"/>
                    <w:szCs w:val="32"/>
                  </w:rPr>
                </w:pPr>
                <w:r w:rsidRPr="00123BFC">
                  <w:rPr>
                    <w:rFonts w:ascii="Trebuchet MS" w:hAnsi="Trebuchet MS"/>
                    <w:b/>
                    <w:bCs/>
                    <w:color w:val="FFFFFF"/>
                    <w:sz w:val="28"/>
                    <w:szCs w:val="32"/>
                  </w:rPr>
                  <w:t>Layers &amp; Object Organization</w:t>
                </w:r>
              </w:p>
              <w:p w:rsidR="00074F15" w:rsidRPr="00123BFC" w:rsidRDefault="00074F15" w:rsidP="00DF6230">
                <w:pPr>
                  <w:contextualSpacing/>
                  <w:jc w:val="center"/>
                  <w:rPr>
                    <w:rFonts w:ascii="Trebuchet MS" w:hAnsi="Trebuchet MS"/>
                    <w:b/>
                    <w:bCs/>
                    <w:color w:val="FFFFFF"/>
                    <w:sz w:val="28"/>
                    <w:szCs w:val="32"/>
                  </w:rPr>
                </w:pPr>
              </w:p>
              <w:p w:rsidR="00CA1A5F" w:rsidRPr="00207FF9" w:rsidRDefault="00CA1A5F" w:rsidP="00DF6230">
                <w:pPr>
                  <w:tabs>
                    <w:tab w:val="left" w:pos="1800"/>
                    <w:tab w:val="left" w:pos="1890"/>
                    <w:tab w:val="left" w:pos="2160"/>
                    <w:tab w:val="left" w:pos="2340"/>
                  </w:tabs>
                  <w:contextualSpacing/>
                  <w:jc w:val="center"/>
                  <w:rPr>
                    <w:rFonts w:ascii="Trebuchet MS" w:hAnsi="Trebuchet MS"/>
                    <w:b/>
                    <w:bCs/>
                    <w:color w:val="FFFFFF"/>
                    <w:sz w:val="32"/>
                    <w:szCs w:val="32"/>
                  </w:rPr>
                </w:pPr>
              </w:p>
            </w:txbxContent>
          </v:textbox>
        </v:shape>
      </w:pict>
    </w:r>
    <w:r w:rsidRPr="00B639B4">
      <w:rPr>
        <w:noProof/>
        <w:sz w:val="20"/>
      </w:rPr>
      <w:pict>
        <v:shape id="Text Box 3" o:spid="_x0000_s2073" type="#_x0000_t202" style="position:absolute;margin-left:108.2pt;margin-top:7.55pt;width:421.7pt;height:23.55pt;z-index:25165414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<v:textbox>
            <w:txbxContent>
              <w:p w:rsidR="006016DC" w:rsidRPr="006016DC" w:rsidRDefault="006016DC" w:rsidP="0063679A">
                <w:pPr>
                  <w:tabs>
                    <w:tab w:val="left" w:pos="1800"/>
                    <w:tab w:val="left" w:pos="1890"/>
                    <w:tab w:val="left" w:pos="2160"/>
                    <w:tab w:val="left" w:pos="2340"/>
                  </w:tabs>
                  <w:jc w:val="center"/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</w:pPr>
                <w:r w:rsidRPr="006016DC"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 xml:space="preserve">Self-Made Assignment – Adobe </w:t>
                </w:r>
                <w:proofErr w:type="spellStart"/>
                <w:r w:rsidR="006D74DB"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>InDesign</w:t>
                </w:r>
                <w:proofErr w:type="spellEnd"/>
              </w:p>
              <w:p w:rsidR="004D1C3A" w:rsidRPr="00005C34" w:rsidRDefault="004D1C3A" w:rsidP="00207FF9">
                <w:pPr>
                  <w:pStyle w:val="Heading9"/>
                  <w:jc w:val="center"/>
                  <w:rPr>
                    <w:rFonts w:ascii="Trebuchet MS" w:hAnsi="Trebuchet MS"/>
                    <w:b/>
                    <w:bCs/>
                    <w:color w:val="FFFF00"/>
                    <w:szCs w:val="28"/>
                  </w:rPr>
                </w:pPr>
              </w:p>
            </w:txbxContent>
          </v:textbox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B639B4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4E69B5"/>
    <w:multiLevelType w:val="hybridMultilevel"/>
    <w:tmpl w:val="BB90FD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15C4483"/>
    <w:multiLevelType w:val="hybridMultilevel"/>
    <w:tmpl w:val="141CD9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1E56DF7"/>
    <w:multiLevelType w:val="hybridMultilevel"/>
    <w:tmpl w:val="F7DEB5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5BC3C3D"/>
    <w:multiLevelType w:val="hybridMultilevel"/>
    <w:tmpl w:val="6694B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0651C9B"/>
    <w:multiLevelType w:val="hybridMultilevel"/>
    <w:tmpl w:val="43BCE4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71A3B7E"/>
    <w:multiLevelType w:val="hybridMultilevel"/>
    <w:tmpl w:val="472CB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DDE5371"/>
    <w:multiLevelType w:val="hybridMultilevel"/>
    <w:tmpl w:val="DA102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1426925"/>
    <w:multiLevelType w:val="hybridMultilevel"/>
    <w:tmpl w:val="D7D23F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D56120F"/>
    <w:multiLevelType w:val="hybridMultilevel"/>
    <w:tmpl w:val="EBA49C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5"/>
  </w:num>
  <w:num w:numId="4">
    <w:abstractNumId w:val="7"/>
  </w:num>
  <w:num w:numId="5">
    <w:abstractNumId w:val="8"/>
  </w:num>
  <w:num w:numId="6">
    <w:abstractNumId w:val="0"/>
  </w:num>
  <w:num w:numId="7">
    <w:abstractNumId w:val="4"/>
  </w:num>
  <w:num w:numId="8">
    <w:abstractNumId w:val="6"/>
  </w:num>
  <w:num w:numId="9">
    <w:abstractNumId w:val="1"/>
  </w:num>
  <w:numIdMacAtCleanup w:val="9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proofState w:spelling="clean" w:grammar="clean"/>
  <w:stylePaneFormatFilter w:val="3F01"/>
  <w:defaultTabStop w:val="720"/>
  <w:noPunctuationKerning/>
  <w:characterSpacingControl w:val="doNotCompress"/>
  <w:hdrShapeDefaults>
    <o:shapedefaults v:ext="edit" spidmax="10242"/>
    <o:shapelayout v:ext="edit">
      <o:idmap v:ext="edit" data="2"/>
      <o:rules v:ext="edit">
        <o:r id="V:Rule2" type="connector" idref="#AutoShape 9"/>
      </o:rules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11C10"/>
    <w:rsid w:val="00025F94"/>
    <w:rsid w:val="00027074"/>
    <w:rsid w:val="000276D8"/>
    <w:rsid w:val="00046B3B"/>
    <w:rsid w:val="000625DF"/>
    <w:rsid w:val="00065E83"/>
    <w:rsid w:val="00070DB1"/>
    <w:rsid w:val="00074F15"/>
    <w:rsid w:val="00084386"/>
    <w:rsid w:val="0009065C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B5292"/>
    <w:rsid w:val="000C5BC2"/>
    <w:rsid w:val="000C657F"/>
    <w:rsid w:val="000C7C15"/>
    <w:rsid w:val="000D11EA"/>
    <w:rsid w:val="000D22B7"/>
    <w:rsid w:val="000E0EE1"/>
    <w:rsid w:val="000E4527"/>
    <w:rsid w:val="000E638F"/>
    <w:rsid w:val="000E7BB5"/>
    <w:rsid w:val="000F0034"/>
    <w:rsid w:val="000F5DCC"/>
    <w:rsid w:val="000F7D83"/>
    <w:rsid w:val="00102ED9"/>
    <w:rsid w:val="00107714"/>
    <w:rsid w:val="001106EE"/>
    <w:rsid w:val="00114531"/>
    <w:rsid w:val="00115196"/>
    <w:rsid w:val="001217B1"/>
    <w:rsid w:val="00121CC1"/>
    <w:rsid w:val="001229BB"/>
    <w:rsid w:val="00123283"/>
    <w:rsid w:val="00123BFC"/>
    <w:rsid w:val="001253F1"/>
    <w:rsid w:val="00130F24"/>
    <w:rsid w:val="00131E87"/>
    <w:rsid w:val="00134C0A"/>
    <w:rsid w:val="00135157"/>
    <w:rsid w:val="0013704C"/>
    <w:rsid w:val="00142A96"/>
    <w:rsid w:val="00143833"/>
    <w:rsid w:val="0014662C"/>
    <w:rsid w:val="0015153F"/>
    <w:rsid w:val="0015519E"/>
    <w:rsid w:val="00172996"/>
    <w:rsid w:val="001806F2"/>
    <w:rsid w:val="0018084B"/>
    <w:rsid w:val="0018246A"/>
    <w:rsid w:val="001832F1"/>
    <w:rsid w:val="00184871"/>
    <w:rsid w:val="00185994"/>
    <w:rsid w:val="00186B00"/>
    <w:rsid w:val="00187962"/>
    <w:rsid w:val="001A3699"/>
    <w:rsid w:val="001B53C2"/>
    <w:rsid w:val="001B66CF"/>
    <w:rsid w:val="001B7E0F"/>
    <w:rsid w:val="001C027C"/>
    <w:rsid w:val="001C7B10"/>
    <w:rsid w:val="001D0EF5"/>
    <w:rsid w:val="001D2951"/>
    <w:rsid w:val="001D2C59"/>
    <w:rsid w:val="001D5528"/>
    <w:rsid w:val="001E748F"/>
    <w:rsid w:val="001F1687"/>
    <w:rsid w:val="001F1DE1"/>
    <w:rsid w:val="001F3244"/>
    <w:rsid w:val="001F534A"/>
    <w:rsid w:val="001F7B67"/>
    <w:rsid w:val="00200717"/>
    <w:rsid w:val="00201C78"/>
    <w:rsid w:val="00204A0E"/>
    <w:rsid w:val="00205BE3"/>
    <w:rsid w:val="00207FF9"/>
    <w:rsid w:val="002131BC"/>
    <w:rsid w:val="00214B4F"/>
    <w:rsid w:val="002156A1"/>
    <w:rsid w:val="002169DE"/>
    <w:rsid w:val="0022121B"/>
    <w:rsid w:val="002259A5"/>
    <w:rsid w:val="0024282C"/>
    <w:rsid w:val="00245C30"/>
    <w:rsid w:val="00254D8C"/>
    <w:rsid w:val="002561C6"/>
    <w:rsid w:val="002621F5"/>
    <w:rsid w:val="0026315E"/>
    <w:rsid w:val="00266B85"/>
    <w:rsid w:val="00266FFA"/>
    <w:rsid w:val="00270F46"/>
    <w:rsid w:val="002741D0"/>
    <w:rsid w:val="0028165D"/>
    <w:rsid w:val="002856F9"/>
    <w:rsid w:val="00286EF4"/>
    <w:rsid w:val="00287423"/>
    <w:rsid w:val="00291959"/>
    <w:rsid w:val="00292A35"/>
    <w:rsid w:val="00294D0C"/>
    <w:rsid w:val="002C71CE"/>
    <w:rsid w:val="002C792E"/>
    <w:rsid w:val="002D3530"/>
    <w:rsid w:val="002D704C"/>
    <w:rsid w:val="002E138D"/>
    <w:rsid w:val="002E1572"/>
    <w:rsid w:val="002E2D66"/>
    <w:rsid w:val="002E7B8D"/>
    <w:rsid w:val="002F3287"/>
    <w:rsid w:val="00301D2E"/>
    <w:rsid w:val="00301FE9"/>
    <w:rsid w:val="00302C66"/>
    <w:rsid w:val="003073AE"/>
    <w:rsid w:val="00316264"/>
    <w:rsid w:val="003253A2"/>
    <w:rsid w:val="0033322D"/>
    <w:rsid w:val="00337925"/>
    <w:rsid w:val="00356398"/>
    <w:rsid w:val="0035751F"/>
    <w:rsid w:val="003761B9"/>
    <w:rsid w:val="0037637C"/>
    <w:rsid w:val="003841C2"/>
    <w:rsid w:val="00386CD7"/>
    <w:rsid w:val="003923F6"/>
    <w:rsid w:val="00395F7D"/>
    <w:rsid w:val="00397276"/>
    <w:rsid w:val="003978F9"/>
    <w:rsid w:val="003A16F0"/>
    <w:rsid w:val="003A18D2"/>
    <w:rsid w:val="003B1A82"/>
    <w:rsid w:val="003C057F"/>
    <w:rsid w:val="003D430A"/>
    <w:rsid w:val="003D432B"/>
    <w:rsid w:val="003D728C"/>
    <w:rsid w:val="003E5223"/>
    <w:rsid w:val="003E6715"/>
    <w:rsid w:val="003F2C2F"/>
    <w:rsid w:val="003F2D9B"/>
    <w:rsid w:val="003F3068"/>
    <w:rsid w:val="004018B3"/>
    <w:rsid w:val="00410204"/>
    <w:rsid w:val="00412AE6"/>
    <w:rsid w:val="00415767"/>
    <w:rsid w:val="00417B2B"/>
    <w:rsid w:val="00417C9C"/>
    <w:rsid w:val="0042203D"/>
    <w:rsid w:val="004268EC"/>
    <w:rsid w:val="004359E8"/>
    <w:rsid w:val="00440C03"/>
    <w:rsid w:val="00443606"/>
    <w:rsid w:val="00445C7E"/>
    <w:rsid w:val="00465288"/>
    <w:rsid w:val="00465816"/>
    <w:rsid w:val="00495277"/>
    <w:rsid w:val="0049673C"/>
    <w:rsid w:val="00496F08"/>
    <w:rsid w:val="004A040B"/>
    <w:rsid w:val="004A179D"/>
    <w:rsid w:val="004A53CB"/>
    <w:rsid w:val="004C1365"/>
    <w:rsid w:val="004D1C3A"/>
    <w:rsid w:val="004D61FD"/>
    <w:rsid w:val="004D63D5"/>
    <w:rsid w:val="004D6E79"/>
    <w:rsid w:val="004E2B8C"/>
    <w:rsid w:val="004E348D"/>
    <w:rsid w:val="004F1602"/>
    <w:rsid w:val="004F2EA1"/>
    <w:rsid w:val="004F3619"/>
    <w:rsid w:val="004F7659"/>
    <w:rsid w:val="005029C4"/>
    <w:rsid w:val="00505484"/>
    <w:rsid w:val="005074C2"/>
    <w:rsid w:val="00516F8F"/>
    <w:rsid w:val="00521183"/>
    <w:rsid w:val="00525016"/>
    <w:rsid w:val="00525A98"/>
    <w:rsid w:val="0052732E"/>
    <w:rsid w:val="005301A3"/>
    <w:rsid w:val="005412C4"/>
    <w:rsid w:val="00545DFD"/>
    <w:rsid w:val="0055287E"/>
    <w:rsid w:val="00557909"/>
    <w:rsid w:val="00563D6F"/>
    <w:rsid w:val="00567A3D"/>
    <w:rsid w:val="00573182"/>
    <w:rsid w:val="0058294C"/>
    <w:rsid w:val="0058642B"/>
    <w:rsid w:val="00586948"/>
    <w:rsid w:val="005A1039"/>
    <w:rsid w:val="005B1804"/>
    <w:rsid w:val="005B433A"/>
    <w:rsid w:val="005B472B"/>
    <w:rsid w:val="005C0042"/>
    <w:rsid w:val="005C0BA2"/>
    <w:rsid w:val="005C3B11"/>
    <w:rsid w:val="005C7D5C"/>
    <w:rsid w:val="005D0D02"/>
    <w:rsid w:val="005D0E47"/>
    <w:rsid w:val="005D624C"/>
    <w:rsid w:val="005D6E88"/>
    <w:rsid w:val="005E1BF6"/>
    <w:rsid w:val="005E1C04"/>
    <w:rsid w:val="005E287C"/>
    <w:rsid w:val="005F03F3"/>
    <w:rsid w:val="005F0AA3"/>
    <w:rsid w:val="005F1D52"/>
    <w:rsid w:val="005F3A05"/>
    <w:rsid w:val="00600DB0"/>
    <w:rsid w:val="006016DC"/>
    <w:rsid w:val="006048C6"/>
    <w:rsid w:val="00605D4F"/>
    <w:rsid w:val="006066CA"/>
    <w:rsid w:val="0061042A"/>
    <w:rsid w:val="006114FC"/>
    <w:rsid w:val="0061273B"/>
    <w:rsid w:val="00620DA3"/>
    <w:rsid w:val="006215A6"/>
    <w:rsid w:val="00625E0E"/>
    <w:rsid w:val="00632CDF"/>
    <w:rsid w:val="0063679A"/>
    <w:rsid w:val="00646560"/>
    <w:rsid w:val="00654116"/>
    <w:rsid w:val="00656BEB"/>
    <w:rsid w:val="00660038"/>
    <w:rsid w:val="0066462A"/>
    <w:rsid w:val="00676AD7"/>
    <w:rsid w:val="00680BC9"/>
    <w:rsid w:val="006810C9"/>
    <w:rsid w:val="00684DCB"/>
    <w:rsid w:val="00697F40"/>
    <w:rsid w:val="006A71BF"/>
    <w:rsid w:val="006B5E4B"/>
    <w:rsid w:val="006C6F00"/>
    <w:rsid w:val="006D0F79"/>
    <w:rsid w:val="006D2794"/>
    <w:rsid w:val="006D74DB"/>
    <w:rsid w:val="006E1453"/>
    <w:rsid w:val="006F2425"/>
    <w:rsid w:val="00700744"/>
    <w:rsid w:val="00701CD5"/>
    <w:rsid w:val="0070411B"/>
    <w:rsid w:val="0071182D"/>
    <w:rsid w:val="0071370D"/>
    <w:rsid w:val="0072158E"/>
    <w:rsid w:val="007224D2"/>
    <w:rsid w:val="00724FC1"/>
    <w:rsid w:val="00725CBB"/>
    <w:rsid w:val="0073234B"/>
    <w:rsid w:val="0073416F"/>
    <w:rsid w:val="00734322"/>
    <w:rsid w:val="00735098"/>
    <w:rsid w:val="007352C8"/>
    <w:rsid w:val="00740BAC"/>
    <w:rsid w:val="00751240"/>
    <w:rsid w:val="0075217E"/>
    <w:rsid w:val="00756198"/>
    <w:rsid w:val="0076008C"/>
    <w:rsid w:val="007607AE"/>
    <w:rsid w:val="00762878"/>
    <w:rsid w:val="00766369"/>
    <w:rsid w:val="00771814"/>
    <w:rsid w:val="00773E10"/>
    <w:rsid w:val="00780478"/>
    <w:rsid w:val="00781F00"/>
    <w:rsid w:val="007841E6"/>
    <w:rsid w:val="007929E5"/>
    <w:rsid w:val="007940EB"/>
    <w:rsid w:val="007A4B09"/>
    <w:rsid w:val="007B309B"/>
    <w:rsid w:val="007C4572"/>
    <w:rsid w:val="007D23A0"/>
    <w:rsid w:val="007F445F"/>
    <w:rsid w:val="0080001E"/>
    <w:rsid w:val="00800BCF"/>
    <w:rsid w:val="00811560"/>
    <w:rsid w:val="008129EF"/>
    <w:rsid w:val="008141E3"/>
    <w:rsid w:val="00817CD4"/>
    <w:rsid w:val="00827880"/>
    <w:rsid w:val="00842879"/>
    <w:rsid w:val="0084332E"/>
    <w:rsid w:val="0086395B"/>
    <w:rsid w:val="00864522"/>
    <w:rsid w:val="00866267"/>
    <w:rsid w:val="00866375"/>
    <w:rsid w:val="00870484"/>
    <w:rsid w:val="00881753"/>
    <w:rsid w:val="00882F00"/>
    <w:rsid w:val="00884CED"/>
    <w:rsid w:val="00885B64"/>
    <w:rsid w:val="008935DA"/>
    <w:rsid w:val="008B2C76"/>
    <w:rsid w:val="008B3B57"/>
    <w:rsid w:val="008B516E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1778A"/>
    <w:rsid w:val="00920373"/>
    <w:rsid w:val="00924545"/>
    <w:rsid w:val="00932562"/>
    <w:rsid w:val="00942493"/>
    <w:rsid w:val="00942838"/>
    <w:rsid w:val="00944B91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938CB"/>
    <w:rsid w:val="009A3FDF"/>
    <w:rsid w:val="009B17B7"/>
    <w:rsid w:val="009B274E"/>
    <w:rsid w:val="009C02F3"/>
    <w:rsid w:val="009C4725"/>
    <w:rsid w:val="009C7B09"/>
    <w:rsid w:val="009D23E3"/>
    <w:rsid w:val="009D40AE"/>
    <w:rsid w:val="009D65E8"/>
    <w:rsid w:val="009D6FB3"/>
    <w:rsid w:val="009D7632"/>
    <w:rsid w:val="009E1161"/>
    <w:rsid w:val="009E67D4"/>
    <w:rsid w:val="009F3E17"/>
    <w:rsid w:val="00A037B1"/>
    <w:rsid w:val="00A05061"/>
    <w:rsid w:val="00A115A7"/>
    <w:rsid w:val="00A11EB7"/>
    <w:rsid w:val="00A1797E"/>
    <w:rsid w:val="00A21CA0"/>
    <w:rsid w:val="00A308AB"/>
    <w:rsid w:val="00A30943"/>
    <w:rsid w:val="00A313B3"/>
    <w:rsid w:val="00A34772"/>
    <w:rsid w:val="00A37FCF"/>
    <w:rsid w:val="00A4318D"/>
    <w:rsid w:val="00A43FFC"/>
    <w:rsid w:val="00A46AF1"/>
    <w:rsid w:val="00A57A4E"/>
    <w:rsid w:val="00A77C42"/>
    <w:rsid w:val="00A83F40"/>
    <w:rsid w:val="00A841D1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B0344"/>
    <w:rsid w:val="00AD125E"/>
    <w:rsid w:val="00AE38A1"/>
    <w:rsid w:val="00AE6785"/>
    <w:rsid w:val="00AF47BC"/>
    <w:rsid w:val="00AF6E7D"/>
    <w:rsid w:val="00AF7446"/>
    <w:rsid w:val="00B00BFD"/>
    <w:rsid w:val="00B01CD4"/>
    <w:rsid w:val="00B07439"/>
    <w:rsid w:val="00B11217"/>
    <w:rsid w:val="00B131AE"/>
    <w:rsid w:val="00B21A22"/>
    <w:rsid w:val="00B24391"/>
    <w:rsid w:val="00B24756"/>
    <w:rsid w:val="00B33963"/>
    <w:rsid w:val="00B3497A"/>
    <w:rsid w:val="00B34EA9"/>
    <w:rsid w:val="00B4003A"/>
    <w:rsid w:val="00B43D56"/>
    <w:rsid w:val="00B449A8"/>
    <w:rsid w:val="00B46F54"/>
    <w:rsid w:val="00B47A66"/>
    <w:rsid w:val="00B52282"/>
    <w:rsid w:val="00B60054"/>
    <w:rsid w:val="00B63011"/>
    <w:rsid w:val="00B639B4"/>
    <w:rsid w:val="00B6620D"/>
    <w:rsid w:val="00B87523"/>
    <w:rsid w:val="00B9690F"/>
    <w:rsid w:val="00BA1247"/>
    <w:rsid w:val="00BA4B37"/>
    <w:rsid w:val="00BA5B52"/>
    <w:rsid w:val="00BC47A5"/>
    <w:rsid w:val="00BC563C"/>
    <w:rsid w:val="00BC66B4"/>
    <w:rsid w:val="00BD1DD4"/>
    <w:rsid w:val="00BD393C"/>
    <w:rsid w:val="00BD4B1C"/>
    <w:rsid w:val="00BF255E"/>
    <w:rsid w:val="00BF33A7"/>
    <w:rsid w:val="00BF61B1"/>
    <w:rsid w:val="00C029CF"/>
    <w:rsid w:val="00C05F8A"/>
    <w:rsid w:val="00C1477A"/>
    <w:rsid w:val="00C15856"/>
    <w:rsid w:val="00C24E90"/>
    <w:rsid w:val="00C2511B"/>
    <w:rsid w:val="00C2618D"/>
    <w:rsid w:val="00C26E75"/>
    <w:rsid w:val="00C34DC7"/>
    <w:rsid w:val="00C47B08"/>
    <w:rsid w:val="00C5272E"/>
    <w:rsid w:val="00C607A5"/>
    <w:rsid w:val="00C619F1"/>
    <w:rsid w:val="00C62A8E"/>
    <w:rsid w:val="00C62CC1"/>
    <w:rsid w:val="00C64245"/>
    <w:rsid w:val="00C702B0"/>
    <w:rsid w:val="00C72ACA"/>
    <w:rsid w:val="00C8529B"/>
    <w:rsid w:val="00C87B09"/>
    <w:rsid w:val="00C929F7"/>
    <w:rsid w:val="00C9346B"/>
    <w:rsid w:val="00C96615"/>
    <w:rsid w:val="00C96870"/>
    <w:rsid w:val="00CA1768"/>
    <w:rsid w:val="00CA1A5F"/>
    <w:rsid w:val="00CA5C8F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F7A"/>
    <w:rsid w:val="00CD61C5"/>
    <w:rsid w:val="00CD6E7B"/>
    <w:rsid w:val="00CE4E82"/>
    <w:rsid w:val="00CE7412"/>
    <w:rsid w:val="00D02235"/>
    <w:rsid w:val="00D0253C"/>
    <w:rsid w:val="00D04A81"/>
    <w:rsid w:val="00D2612C"/>
    <w:rsid w:val="00D26EFC"/>
    <w:rsid w:val="00D27FC4"/>
    <w:rsid w:val="00D30284"/>
    <w:rsid w:val="00D3376F"/>
    <w:rsid w:val="00D34D8F"/>
    <w:rsid w:val="00D36A3A"/>
    <w:rsid w:val="00D37DD9"/>
    <w:rsid w:val="00D456B9"/>
    <w:rsid w:val="00D4697F"/>
    <w:rsid w:val="00D47A16"/>
    <w:rsid w:val="00D50D52"/>
    <w:rsid w:val="00D5138A"/>
    <w:rsid w:val="00D671E2"/>
    <w:rsid w:val="00D67B3E"/>
    <w:rsid w:val="00D75F9C"/>
    <w:rsid w:val="00D77444"/>
    <w:rsid w:val="00D864D7"/>
    <w:rsid w:val="00D91BEA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1F2F"/>
    <w:rsid w:val="00DD3E28"/>
    <w:rsid w:val="00DE21B6"/>
    <w:rsid w:val="00DE54A8"/>
    <w:rsid w:val="00DF112D"/>
    <w:rsid w:val="00DF22F0"/>
    <w:rsid w:val="00DF6230"/>
    <w:rsid w:val="00DF6344"/>
    <w:rsid w:val="00E06065"/>
    <w:rsid w:val="00E07E17"/>
    <w:rsid w:val="00E12776"/>
    <w:rsid w:val="00E21B2F"/>
    <w:rsid w:val="00E25071"/>
    <w:rsid w:val="00E36320"/>
    <w:rsid w:val="00E406DF"/>
    <w:rsid w:val="00E44C82"/>
    <w:rsid w:val="00E452FC"/>
    <w:rsid w:val="00E507C7"/>
    <w:rsid w:val="00E5770F"/>
    <w:rsid w:val="00E6059A"/>
    <w:rsid w:val="00E60B48"/>
    <w:rsid w:val="00E65F8B"/>
    <w:rsid w:val="00E703D1"/>
    <w:rsid w:val="00E73B38"/>
    <w:rsid w:val="00E85D5F"/>
    <w:rsid w:val="00E90537"/>
    <w:rsid w:val="00E92EC3"/>
    <w:rsid w:val="00E94561"/>
    <w:rsid w:val="00E96FB4"/>
    <w:rsid w:val="00EA0DDC"/>
    <w:rsid w:val="00EB44D8"/>
    <w:rsid w:val="00EB4DD5"/>
    <w:rsid w:val="00EB5D57"/>
    <w:rsid w:val="00EC1589"/>
    <w:rsid w:val="00EE1E82"/>
    <w:rsid w:val="00EE331D"/>
    <w:rsid w:val="00EE4940"/>
    <w:rsid w:val="00EF00E7"/>
    <w:rsid w:val="00EF1948"/>
    <w:rsid w:val="00EF25EA"/>
    <w:rsid w:val="00EF6C68"/>
    <w:rsid w:val="00F01E6E"/>
    <w:rsid w:val="00F045A5"/>
    <w:rsid w:val="00F073E9"/>
    <w:rsid w:val="00F10D9C"/>
    <w:rsid w:val="00F13201"/>
    <w:rsid w:val="00F137C0"/>
    <w:rsid w:val="00F2236C"/>
    <w:rsid w:val="00F256E9"/>
    <w:rsid w:val="00F3036E"/>
    <w:rsid w:val="00F320D2"/>
    <w:rsid w:val="00F376BE"/>
    <w:rsid w:val="00F578D1"/>
    <w:rsid w:val="00F60B81"/>
    <w:rsid w:val="00F6137B"/>
    <w:rsid w:val="00F621F0"/>
    <w:rsid w:val="00F6276A"/>
    <w:rsid w:val="00F755C7"/>
    <w:rsid w:val="00F7565B"/>
    <w:rsid w:val="00F80748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E8F"/>
    <w:rsid w:val="00FC3282"/>
    <w:rsid w:val="00FD4673"/>
    <w:rsid w:val="00FD65ED"/>
    <w:rsid w:val="00FE165C"/>
    <w:rsid w:val="00FE37BE"/>
    <w:rsid w:val="00FF15E7"/>
    <w:rsid w:val="00FF1B63"/>
    <w:rsid w:val="00FF1FD8"/>
    <w:rsid w:val="00FF2490"/>
    <w:rsid w:val="00FF576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Preformatted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3923F6"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rsid w:val="003923F6"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rsid w:val="003923F6"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rsid w:val="003923F6"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3923F6"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rsid w:val="003923F6"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rsid w:val="003923F6"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rsid w:val="003923F6"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rsid w:val="003923F6"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923F6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923F6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3923F6"/>
    <w:pPr>
      <w:jc w:val="both"/>
    </w:pPr>
    <w:rPr>
      <w:szCs w:val="20"/>
    </w:rPr>
  </w:style>
  <w:style w:type="paragraph" w:styleId="BodyTextIndent">
    <w:name w:val="Body Text Indent"/>
    <w:basedOn w:val="Normal"/>
    <w:rsid w:val="003923F6"/>
    <w:pPr>
      <w:ind w:left="360"/>
      <w:jc w:val="both"/>
    </w:pPr>
  </w:style>
  <w:style w:type="paragraph" w:styleId="BodyTextIndent2">
    <w:name w:val="Body Text Indent 2"/>
    <w:basedOn w:val="Normal"/>
    <w:rsid w:val="003923F6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rsid w:val="003923F6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rsid w:val="003923F6"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rsid w:val="003923F6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rsid w:val="003923F6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sid w:val="003923F6"/>
    <w:rPr>
      <w:b/>
      <w:bCs/>
    </w:rPr>
  </w:style>
  <w:style w:type="paragraph" w:styleId="FootnoteText">
    <w:name w:val="footnote text"/>
    <w:basedOn w:val="Normal"/>
    <w:semiHidden/>
    <w:rsid w:val="003923F6"/>
    <w:rPr>
      <w:sz w:val="20"/>
      <w:szCs w:val="20"/>
    </w:rPr>
  </w:style>
  <w:style w:type="character" w:styleId="FootnoteReference">
    <w:name w:val="footnote reference"/>
    <w:semiHidden/>
    <w:rsid w:val="003923F6"/>
    <w:rPr>
      <w:vertAlign w:val="superscript"/>
    </w:rPr>
  </w:style>
  <w:style w:type="character" w:styleId="PageNumber">
    <w:name w:val="page number"/>
    <w:basedOn w:val="DefaultParagraphFont"/>
    <w:rsid w:val="003923F6"/>
  </w:style>
  <w:style w:type="character" w:styleId="Hyperlink">
    <w:name w:val="Hyperlink"/>
    <w:rsid w:val="003923F6"/>
    <w:rPr>
      <w:color w:val="0000FF"/>
      <w:u w:val="single"/>
    </w:rPr>
  </w:style>
  <w:style w:type="paragraph" w:styleId="Title">
    <w:name w:val="Title"/>
    <w:basedOn w:val="Normal"/>
    <w:qFormat/>
    <w:rsid w:val="003923F6"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sid w:val="003923F6"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rsid w:val="003923F6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1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  <w:style w:type="paragraph" w:styleId="HTMLPreformatted">
    <w:name w:val="HTML Preformatted"/>
    <w:basedOn w:val="Normal"/>
    <w:link w:val="HTMLPreformattedChar"/>
    <w:uiPriority w:val="99"/>
    <w:unhideWhenUsed/>
    <w:rsid w:val="006048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048C6"/>
    <w:rPr>
      <w:rFonts w:ascii="Courier New" w:hAnsi="Courier New" w:cs="Courier New"/>
    </w:rPr>
  </w:style>
  <w:style w:type="character" w:customStyle="1" w:styleId="hljs-keyword">
    <w:name w:val="hljs-keyword"/>
    <w:basedOn w:val="DefaultParagraphFont"/>
    <w:rsid w:val="006048C6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39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4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0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84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2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5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3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5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88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7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2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media/image4.jpeg"/><Relationship Id="rId1" Type="http://schemas.openxmlformats.org/officeDocument/2006/relationships/image" Target="media/image3.jpeg"/><Relationship Id="rId4" Type="http://schemas.openxmlformats.org/officeDocument/2006/relationships/image" Target="media/image5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98ED11-7EAC-41A1-B191-4CEFA9A208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252</Words>
  <Characters>14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16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DELL</cp:lastModifiedBy>
  <cp:revision>2</cp:revision>
  <cp:lastPrinted>2025-09-04T22:26:00Z</cp:lastPrinted>
  <dcterms:created xsi:type="dcterms:W3CDTF">2025-09-04T22:13:00Z</dcterms:created>
  <dcterms:modified xsi:type="dcterms:W3CDTF">2025-09-07T16:27:00Z</dcterms:modified>
</cp:coreProperties>
</file>